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322C" w:rsidRPr="00C113B2" w:rsidRDefault="0060322C" w:rsidP="006032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right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en-IN"/>
        </w:rPr>
      </w:pPr>
      <w:r w:rsidRPr="00C113B2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en-IN"/>
        </w:rPr>
        <w:t xml:space="preserve">Name: </w:t>
      </w:r>
      <w:proofErr w:type="spellStart"/>
      <w:r w:rsidRPr="00C113B2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en-IN"/>
        </w:rPr>
        <w:t>Priyal</w:t>
      </w:r>
      <w:proofErr w:type="spellEnd"/>
      <w:r w:rsidRPr="00C113B2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en-IN"/>
        </w:rPr>
        <w:t xml:space="preserve"> Jain</w:t>
      </w:r>
    </w:p>
    <w:p w:rsidR="0060322C" w:rsidRPr="00C113B2" w:rsidRDefault="0060322C" w:rsidP="006032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en-IN"/>
        </w:rPr>
      </w:pPr>
      <w:r w:rsidRPr="00C113B2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en-IN"/>
        </w:rPr>
        <w:t xml:space="preserve">                                                                  </w:t>
      </w:r>
      <w:r w:rsidR="00C113B2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en-IN"/>
        </w:rPr>
        <w:t xml:space="preserve">                            </w:t>
      </w:r>
      <w:proofErr w:type="spellStart"/>
      <w:proofErr w:type="gramStart"/>
      <w:r w:rsidRPr="00C113B2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en-IN"/>
        </w:rPr>
        <w:t>Er.No</w:t>
      </w:r>
      <w:proofErr w:type="spellEnd"/>
      <w:r w:rsidRPr="00C113B2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en-IN"/>
        </w:rPr>
        <w:t>.:</w:t>
      </w:r>
      <w:proofErr w:type="gramEnd"/>
      <w:r w:rsidRPr="00C113B2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en-IN"/>
        </w:rPr>
        <w:t xml:space="preserve"> 180091</w:t>
      </w:r>
    </w:p>
    <w:p w:rsidR="0060322C" w:rsidRDefault="0060322C" w:rsidP="006032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IN"/>
        </w:rPr>
      </w:pPr>
    </w:p>
    <w:p w:rsidR="0060322C" w:rsidRPr="0060322C" w:rsidRDefault="0060322C" w:rsidP="006032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en-IN"/>
        </w:rPr>
        <w:t>END-TERM PRACTICAL EVALUATION</w:t>
      </w:r>
    </w:p>
    <w:p w:rsidR="0060322C" w:rsidRDefault="0060322C" w:rsidP="00EE17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IN"/>
        </w:rPr>
      </w:pPr>
    </w:p>
    <w:p w:rsidR="0060322C" w:rsidRDefault="0060322C" w:rsidP="00EE17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IN"/>
        </w:rPr>
      </w:pPr>
    </w:p>
    <w:p w:rsidR="00B72F19" w:rsidRPr="002605B1" w:rsidRDefault="0060322C" w:rsidP="00EE17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60322C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en-IN"/>
        </w:rPr>
        <w:t>Objective</w:t>
      </w:r>
      <w:r w:rsidR="00EE17D8" w:rsidRPr="002605B1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IN"/>
        </w:rPr>
        <w:t>:</w:t>
      </w:r>
      <w:r w:rsidR="00BA320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Program to implement B</w:t>
      </w:r>
      <w:r w:rsidR="00EE17D8" w:rsidRPr="002605B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inary search</w:t>
      </w:r>
      <w:r w:rsidR="00BA320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.</w:t>
      </w:r>
    </w:p>
    <w:p w:rsidR="00B72F19" w:rsidRDefault="00B72F19" w:rsidP="00EE17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:rsidR="00EE17D8" w:rsidRPr="00764E0D" w:rsidRDefault="00EE17D8" w:rsidP="00EE17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IN"/>
        </w:rPr>
      </w:pPr>
      <w:r w:rsidRPr="00764E0D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IN"/>
        </w:rPr>
        <w:t>(1). Using array</w:t>
      </w:r>
    </w:p>
    <w:p w:rsidR="00B72F19" w:rsidRPr="002605B1" w:rsidRDefault="00B72F19" w:rsidP="00EE17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:rsidR="00EE17D8" w:rsidRDefault="00EE17D8" w:rsidP="00EE17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IN"/>
        </w:rPr>
      </w:pPr>
      <w:r w:rsidRPr="002605B1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IN"/>
        </w:rPr>
        <w:t>Source code:</w:t>
      </w:r>
    </w:p>
    <w:p w:rsidR="00764E0D" w:rsidRPr="002605B1" w:rsidRDefault="00764E0D" w:rsidP="00EE17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IN"/>
        </w:rPr>
      </w:pP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iostream.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&gt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conio.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&gt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&gt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72F19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main()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mid,item,i,a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[20],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size,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0,upper,lower=1;</w:t>
      </w:r>
    </w:p>
    <w:p w:rsidR="00D37233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clrsc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D37233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B72F19" w:rsidRPr="00B72F19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="00B72F19" w:rsidRPr="00B72F19">
        <w:rPr>
          <w:rFonts w:ascii="Times New Roman" w:hAnsi="Times New Roman" w:cs="Times New Roman"/>
          <w:sz w:val="24"/>
          <w:szCs w:val="24"/>
        </w:rPr>
        <w:t>&lt;&lt;"Enter size of array"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>&gt;&gt;size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upper=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size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>&lt;&lt;"Enter elements of an array in ascending order:"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1;i&lt;=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size;i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++)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>&gt;&gt;a[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]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>&lt;&lt;"enter the element to search:"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>&gt;&gt;item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while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(f==0)&amp;&amp;(lower&lt;upper))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mid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=(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lower+uppe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)/2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item==a[mid])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>&lt;&lt;"element is found at "&lt;&lt;mid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 f=1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else</w:t>
      </w:r>
      <w:proofErr w:type="gramEnd"/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item&lt;a[mid])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upper=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mid-1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else</w:t>
      </w:r>
      <w:proofErr w:type="gramEnd"/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lastRenderedPageBreak/>
        <w:t xml:space="preserve">     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lower=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mid+1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 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(f==0)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>&lt;&lt;"Element not found!"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getc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 xml:space="preserve"> 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EE17D8" w:rsidRDefault="00EE17D8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605B1">
        <w:rPr>
          <w:rFonts w:ascii="Times New Roman" w:hAnsi="Times New Roman" w:cs="Times New Roman"/>
          <w:b/>
          <w:sz w:val="24"/>
          <w:szCs w:val="24"/>
        </w:rPr>
        <w:t>Output:</w:t>
      </w:r>
    </w:p>
    <w:p w:rsidR="009475DC" w:rsidRPr="002605B1" w:rsidRDefault="009475DC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76AE3" w:rsidRDefault="009475DC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>
            <wp:extent cx="4787066" cy="1573934"/>
            <wp:effectExtent l="19050" t="0" r="0" b="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345" cy="15756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582B" w:rsidRPr="002605B1" w:rsidRDefault="00B2582B">
      <w:pPr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EE4AA0" w:rsidRPr="00764E0D" w:rsidRDefault="00EE4AA0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764E0D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(2). Using linked list</w:t>
      </w:r>
    </w:p>
    <w:p w:rsidR="00EE4AA0" w:rsidRPr="002605B1" w:rsidRDefault="00EE4AA0">
      <w:pP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 w:rsidRPr="002605B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Source code: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&gt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stdlib.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&gt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conio.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&gt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node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data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node *next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}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node *head,*n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72F19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insertion(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p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node *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head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Enter the value of the node (in ascending order:) 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%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d",&amp;p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  <w:t>n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=(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 xml:space="preserve"> node *)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malloc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sizeo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 xml:space="preserve"> node)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n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-&gt;data=p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head==NULL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n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-&gt;next=NULL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head=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n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}else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while(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-&gt;next!=NULL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-&gt;next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n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-&gt;next=NULL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>-&gt;next=n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72F19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traversal(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node *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head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head==NULL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The given List is empty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getc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else{</w:t>
      </w:r>
      <w:proofErr w:type="gramEnd"/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while(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!=NULL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%d-&gt; ",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-&gt;data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-&gt;next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getc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72F19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search(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node *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head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j,lowe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1,upper=0,s,cnt=0,key_value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head==NULL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 The given List is empty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else{</w:t>
      </w:r>
      <w:proofErr w:type="gramEnd"/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Enter the key value: 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%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d",&amp;key_value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while(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!=NULL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-&gt;next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upper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++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do{</w:t>
      </w:r>
      <w:proofErr w:type="gramEnd"/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  <w:t>s=0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head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  <w:t>j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=(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lower+uppe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)/2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while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s!=j-1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-&gt;next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s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++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-&gt;data==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key_value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%d found at position %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d",key_value,j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cnt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1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if(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key_value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&gt;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pntr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-&gt;data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lower=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j+1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else{</w:t>
      </w:r>
      <w:proofErr w:type="gramEnd"/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upper=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j-1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}while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(lower&lt;=upper &amp;&amp; 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cnt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=0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cnt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==0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 The Value is not found in the list.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getc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}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B72F19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main(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c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  <w:t>M</w:t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:system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cls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1. Insertion\n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2. Traversal\n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3. Search\n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4.Exit\n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Enter your choice: 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%</w:t>
      </w:r>
      <w:proofErr w:type="spellStart"/>
      <w:r w:rsidRPr="00B72F19">
        <w:rPr>
          <w:rFonts w:ascii="Times New Roman" w:hAnsi="Times New Roman" w:cs="Times New Roman"/>
          <w:sz w:val="24"/>
          <w:szCs w:val="24"/>
        </w:rPr>
        <w:t>d",&amp;c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switch(</w:t>
      </w:r>
      <w:proofErr w:type="spellStart"/>
      <w:proofErr w:type="gramEnd"/>
      <w:r w:rsidRPr="00B72F19">
        <w:rPr>
          <w:rFonts w:ascii="Times New Roman" w:hAnsi="Times New Roman" w:cs="Times New Roman"/>
          <w:sz w:val="24"/>
          <w:szCs w:val="24"/>
        </w:rPr>
        <w:t>c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){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1: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insertion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goto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M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2: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traversal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goto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M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3: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search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goto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M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4: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exit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0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B72F19">
        <w:rPr>
          <w:rFonts w:ascii="Times New Roman" w:hAnsi="Times New Roman" w:cs="Times New Roman"/>
          <w:sz w:val="24"/>
          <w:szCs w:val="24"/>
        </w:rPr>
        <w:t>default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: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"Invalid choice"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getch</w:t>
      </w:r>
      <w:proofErr w:type="spellEnd"/>
      <w:r w:rsidRPr="00B72F1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72F19">
        <w:rPr>
          <w:rFonts w:ascii="Times New Roman" w:hAnsi="Times New Roman" w:cs="Times New Roman"/>
          <w:sz w:val="24"/>
          <w:szCs w:val="24"/>
        </w:rPr>
        <w:t>);</w:t>
      </w:r>
    </w:p>
    <w:p w:rsidR="00B72F19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r w:rsidRPr="00B72F19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B72F19">
        <w:rPr>
          <w:rFonts w:ascii="Times New Roman" w:hAnsi="Times New Roman" w:cs="Times New Roman"/>
          <w:sz w:val="24"/>
          <w:szCs w:val="24"/>
        </w:rPr>
        <w:t>goto</w:t>
      </w:r>
      <w:proofErr w:type="spellEnd"/>
      <w:proofErr w:type="gramEnd"/>
      <w:r w:rsidRPr="00B72F19">
        <w:rPr>
          <w:rFonts w:ascii="Times New Roman" w:hAnsi="Times New Roman" w:cs="Times New Roman"/>
          <w:sz w:val="24"/>
          <w:szCs w:val="24"/>
        </w:rPr>
        <w:t xml:space="preserve"> M;</w:t>
      </w:r>
    </w:p>
    <w:p w:rsidR="00764E0D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ab/>
        <w:t>}</w:t>
      </w:r>
    </w:p>
    <w:p w:rsidR="00EE4AA0" w:rsidRPr="00B72F19" w:rsidRDefault="00B72F19" w:rsidP="00B72F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72F19">
        <w:rPr>
          <w:rFonts w:ascii="Times New Roman" w:hAnsi="Times New Roman" w:cs="Times New Roman"/>
          <w:sz w:val="24"/>
          <w:szCs w:val="24"/>
        </w:rPr>
        <w:t>}</w:t>
      </w:r>
    </w:p>
    <w:p w:rsidR="00B72F19" w:rsidRDefault="00B72F19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B72F19" w:rsidRDefault="00B72F19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EE4AA0" w:rsidRDefault="00EE4AA0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605B1">
        <w:rPr>
          <w:rFonts w:ascii="Times New Roman" w:hAnsi="Times New Roman" w:cs="Times New Roman"/>
          <w:b/>
          <w:sz w:val="24"/>
          <w:szCs w:val="24"/>
        </w:rPr>
        <w:t>Output:</w:t>
      </w:r>
    </w:p>
    <w:p w:rsidR="00B72F19" w:rsidRPr="002605B1" w:rsidRDefault="00B72F19" w:rsidP="00B72F1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EE4AA0" w:rsidRDefault="008E734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GB" w:eastAsia="en-GB"/>
        </w:rPr>
        <w:drawing>
          <wp:inline distT="0" distB="0" distL="0" distR="0">
            <wp:extent cx="4362450" cy="1344295"/>
            <wp:effectExtent l="19050" t="0" r="0" b="0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13442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2F19" w:rsidRDefault="00B72F19">
      <w:pPr>
        <w:rPr>
          <w:rFonts w:ascii="Times New Roman" w:hAnsi="Times New Roman" w:cs="Times New Roman"/>
          <w:b/>
          <w:sz w:val="24"/>
          <w:szCs w:val="24"/>
        </w:rPr>
      </w:pPr>
    </w:p>
    <w:p w:rsidR="008E7345" w:rsidRDefault="008E734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GB" w:eastAsia="en-GB"/>
        </w:rPr>
        <w:drawing>
          <wp:inline distT="0" distB="0" distL="0" distR="0">
            <wp:extent cx="2787015" cy="1487170"/>
            <wp:effectExtent l="19050" t="0" r="0" b="0"/>
            <wp:docPr id="1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015" cy="14871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7345" w:rsidRDefault="008E7345">
      <w:pPr>
        <w:rPr>
          <w:rFonts w:ascii="Times New Roman" w:hAnsi="Times New Roman" w:cs="Times New Roman"/>
          <w:b/>
          <w:sz w:val="24"/>
          <w:szCs w:val="24"/>
        </w:rPr>
      </w:pPr>
    </w:p>
    <w:p w:rsidR="008E7345" w:rsidRDefault="008E734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GB" w:eastAsia="en-GB"/>
        </w:rPr>
        <w:drawing>
          <wp:inline distT="0" distB="0" distL="0" distR="0">
            <wp:extent cx="3194685" cy="1718945"/>
            <wp:effectExtent l="19050" t="0" r="571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685" cy="17189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7345" w:rsidRDefault="008E7345">
      <w:pPr>
        <w:rPr>
          <w:rFonts w:ascii="Times New Roman" w:hAnsi="Times New Roman" w:cs="Times New Roman"/>
          <w:b/>
          <w:sz w:val="24"/>
          <w:szCs w:val="24"/>
        </w:rPr>
      </w:pPr>
    </w:p>
    <w:p w:rsidR="002605B1" w:rsidRPr="002605B1" w:rsidRDefault="002605B1">
      <w:pPr>
        <w:rPr>
          <w:rFonts w:ascii="Times New Roman" w:hAnsi="Times New Roman" w:cs="Times New Roman"/>
          <w:b/>
          <w:sz w:val="24"/>
          <w:szCs w:val="24"/>
        </w:rPr>
      </w:pPr>
    </w:p>
    <w:sectPr w:rsidR="002605B1" w:rsidRPr="002605B1" w:rsidSect="00D874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I2tjSxMDE2sTQyMTNS0lEKTi0uzszPAykwqgUApkL7riwAAAA="/>
  </w:docVars>
  <w:rsids>
    <w:rsidRoot w:val="00F86B70"/>
    <w:rsid w:val="001C408B"/>
    <w:rsid w:val="00236F09"/>
    <w:rsid w:val="002605B1"/>
    <w:rsid w:val="00522757"/>
    <w:rsid w:val="0060322C"/>
    <w:rsid w:val="00764E0D"/>
    <w:rsid w:val="008E7345"/>
    <w:rsid w:val="009475DC"/>
    <w:rsid w:val="00B2582B"/>
    <w:rsid w:val="00B72F19"/>
    <w:rsid w:val="00BA3201"/>
    <w:rsid w:val="00C113B2"/>
    <w:rsid w:val="00D37233"/>
    <w:rsid w:val="00D8747F"/>
    <w:rsid w:val="00D97EB3"/>
    <w:rsid w:val="00EE17D8"/>
    <w:rsid w:val="00EE4AA0"/>
    <w:rsid w:val="00F86B70"/>
    <w:rsid w:val="00FD24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74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6B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B70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17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17D8"/>
    <w:rPr>
      <w:rFonts w:ascii="Courier New" w:eastAsia="Times New Roman" w:hAnsi="Courier New" w:cs="Courier New"/>
      <w:sz w:val="20"/>
      <w:szCs w:val="20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6B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B70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17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17D8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294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8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microsoft.com/office/2007/relationships/stylesWithEffects" Target="stylesWithEffects.xm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5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cation</dc:creator>
  <cp:lastModifiedBy>silk info</cp:lastModifiedBy>
  <cp:revision>17</cp:revision>
  <dcterms:created xsi:type="dcterms:W3CDTF">2020-08-13T16:29:00Z</dcterms:created>
  <dcterms:modified xsi:type="dcterms:W3CDTF">2020-12-04T09:42:00Z</dcterms:modified>
</cp:coreProperties>
</file>